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8CA65" w14:textId="77777777" w:rsidR="003C0944" w:rsidRDefault="003C0944" w:rsidP="003C0944"/>
    <w:p w14:paraId="02395AF0" w14:textId="77777777" w:rsidR="003C0944" w:rsidRDefault="003C0944" w:rsidP="003C0944">
      <w:r>
        <w:t>#VAR</w:t>
      </w:r>
    </w:p>
    <w:p w14:paraId="6D625F49" w14:textId="77777777" w:rsidR="003C0944" w:rsidRDefault="003C0944" w:rsidP="003C0944">
      <w:r>
        <w:t>-&gt;Why C# is a strongly typed language?</w:t>
      </w:r>
    </w:p>
    <w:p w14:paraId="71EE52E7" w14:textId="77777777" w:rsidR="003C0944" w:rsidRDefault="003C0944" w:rsidP="003C0944">
      <w:r>
        <w:t>=&gt;It means you must declare a variable type before you can use it</w:t>
      </w:r>
    </w:p>
    <w:p w14:paraId="5EEF6186" w14:textId="77777777" w:rsidR="003C0944" w:rsidRDefault="003C0944" w:rsidP="003C0944"/>
    <w:p w14:paraId="207D4A64" w14:textId="77777777" w:rsidR="003C0944" w:rsidRDefault="003C0944" w:rsidP="003C0944">
      <w:r>
        <w:t># What is var?</w:t>
      </w:r>
    </w:p>
    <w:p w14:paraId="019BA9B6" w14:textId="77777777" w:rsidR="003C0944" w:rsidRDefault="003C0944" w:rsidP="003C0944">
      <w:r>
        <w:t>-&gt;The "var" keyword is used to declare a var type variable.</w:t>
      </w:r>
    </w:p>
    <w:p w14:paraId="4BCA5441" w14:textId="77777777" w:rsidR="003C0944" w:rsidRDefault="003C0944" w:rsidP="003C0944">
      <w:r>
        <w:t>-&gt;The var type variable can be used to store a simple .Net data type, a complex type, an anonymous type or a user defined type.</w:t>
      </w:r>
    </w:p>
    <w:p w14:paraId="2C0F10BE" w14:textId="77777777" w:rsidR="003C0944" w:rsidRDefault="003C0944" w:rsidP="003C0944"/>
    <w:p w14:paraId="590200C5" w14:textId="77777777" w:rsidR="003C0944" w:rsidRDefault="003C0944" w:rsidP="003C0944">
      <w:r>
        <w:t># Restrictions</w:t>
      </w:r>
    </w:p>
    <w:p w14:paraId="3CE464CD" w14:textId="77777777" w:rsidR="003C0944" w:rsidRDefault="003C0944" w:rsidP="003C0944">
      <w:r>
        <w:t>=&gt;var can only be used when a local variable is declared and initialized in the same statement.</w:t>
      </w:r>
    </w:p>
    <w:p w14:paraId="20FBE125" w14:textId="77777777" w:rsidR="003C0944" w:rsidRDefault="003C0944" w:rsidP="003C0944">
      <w:r>
        <w:t>=&gt;The variable can not be initialized as null.</w:t>
      </w:r>
    </w:p>
    <w:p w14:paraId="79F905A8" w14:textId="77777777" w:rsidR="003C0944" w:rsidRDefault="003C0944" w:rsidP="003C0944">
      <w:r>
        <w:t>=&gt; var can not be used on feilds at class scope.</w:t>
      </w:r>
    </w:p>
    <w:p w14:paraId="615AE73B" w14:textId="77777777" w:rsidR="003C0944" w:rsidRDefault="003C0944" w:rsidP="003C0944"/>
    <w:p w14:paraId="77659D2B" w14:textId="77777777" w:rsidR="003C0944" w:rsidRDefault="003C0944" w:rsidP="003C0944">
      <w:r>
        <w:t># When to use var</w:t>
      </w:r>
    </w:p>
    <w:p w14:paraId="104B798E" w14:textId="77777777" w:rsidR="003C0944" w:rsidRDefault="003C0944" w:rsidP="003C0944">
      <w:r>
        <w:t>-&gt;Use of "var" is not recommended everywhere.</w:t>
      </w:r>
    </w:p>
    <w:p w14:paraId="3A82E4AC" w14:textId="77777777" w:rsidR="003C0944" w:rsidRDefault="003C0944" w:rsidP="003C0944">
      <w:r>
        <w:t>-&gt;The var was created to handle declarations when the type is not known such as generic types.</w:t>
      </w:r>
    </w:p>
    <w:p w14:paraId="4A8B7B24" w14:textId="77777777" w:rsidR="003C0944" w:rsidRDefault="003C0944" w:rsidP="003C0944">
      <w:r>
        <w:t>-&gt; Don't use var for simple lacal variable types that are known to you.</w:t>
      </w:r>
    </w:p>
    <w:p w14:paraId="63FFFA0E" w14:textId="77777777" w:rsidR="003C0944" w:rsidRDefault="003C0944" w:rsidP="003C0944">
      <w:r>
        <w:t>-&gt;Use of var when you are not sure what type of data will be</w:t>
      </w:r>
    </w:p>
    <w:p w14:paraId="6E28CD17" w14:textId="77777777" w:rsidR="003C0944" w:rsidRDefault="003C0944" w:rsidP="003C0944">
      <w:r>
        <w:t>stored in a variable.</w:t>
      </w:r>
    </w:p>
    <w:p w14:paraId="2E50DBAD" w14:textId="77777777" w:rsidR="003C0944" w:rsidRDefault="003C0944" w:rsidP="003C0944"/>
    <w:p w14:paraId="6F083A1C" w14:textId="77777777" w:rsidR="003C0944" w:rsidRDefault="003C0944" w:rsidP="003C0944">
      <w:r>
        <w:t>#CONSTANTS</w:t>
      </w:r>
    </w:p>
    <w:p w14:paraId="29AA4234" w14:textId="77777777" w:rsidR="003C0944" w:rsidRDefault="003C0944" w:rsidP="003C0944"/>
    <w:p w14:paraId="03BA8C73" w14:textId="77777777" w:rsidR="003C0944" w:rsidRDefault="003C0944" w:rsidP="003C0944">
      <w:r>
        <w:t>&gt; A variable whose value can not be changed during the execution the program is called a constant variable.</w:t>
      </w:r>
    </w:p>
    <w:p w14:paraId="26AADD2A" w14:textId="77777777" w:rsidR="003C0944" w:rsidRDefault="003C0944" w:rsidP="003C0944"/>
    <w:p w14:paraId="03F34F61" w14:textId="77777777" w:rsidR="003C0944" w:rsidRDefault="003C0944" w:rsidP="003C0944">
      <w:r>
        <w:t>&gt;&gt;Two types</w:t>
      </w:r>
    </w:p>
    <w:p w14:paraId="2838FBC7" w14:textId="77777777" w:rsidR="003C0944" w:rsidRDefault="003C0944" w:rsidP="003C0944">
      <w:r>
        <w:t>1) Compile time (const)</w:t>
      </w:r>
    </w:p>
    <w:p w14:paraId="2D1FDC55" w14:textId="77777777" w:rsidR="003C0944" w:rsidRDefault="003C0944" w:rsidP="003C0944">
      <w:r>
        <w:lastRenderedPageBreak/>
        <w:t>2) Runtime (readonly)</w:t>
      </w:r>
    </w:p>
    <w:p w14:paraId="3A5476F4" w14:textId="77777777" w:rsidR="003C0944" w:rsidRDefault="003C0944" w:rsidP="003C0944"/>
    <w:p w14:paraId="556452D2" w14:textId="77777777" w:rsidR="003C0944" w:rsidRDefault="003C0944" w:rsidP="003C0944">
      <w:r>
        <w:t>#READONLY</w:t>
      </w:r>
    </w:p>
    <w:p w14:paraId="04CA1683" w14:textId="77777777" w:rsidR="003C0944" w:rsidRDefault="003C0944" w:rsidP="003C0944">
      <w:r>
        <w:t>-&gt; In C# you are allowed to declare a feild using readonly modifier.</w:t>
      </w:r>
    </w:p>
    <w:p w14:paraId="57CE595C" w14:textId="77777777" w:rsidR="003C0944" w:rsidRDefault="003C0944" w:rsidP="003C0944">
      <w:r>
        <w:t>-&gt; It indicates that the assignment to the feilds is only the part of the declaration or in a constructor to the same class.</w:t>
      </w:r>
    </w:p>
    <w:p w14:paraId="2246F9FD" w14:textId="77777777" w:rsidR="003C0944" w:rsidRDefault="003C0944" w:rsidP="003C0944">
      <w:r>
        <w:t>-&gt; Such type of feild can be assigned of reassigned multiple times only at the declaration or in a constructor.</w:t>
      </w:r>
    </w:p>
    <w:p w14:paraId="17F1110A" w14:textId="77777777" w:rsidR="003C0944" w:rsidRDefault="003C0944" w:rsidP="003C0944"/>
    <w:p w14:paraId="162773F8" w14:textId="77777777" w:rsidR="003C0944" w:rsidRDefault="003C0944" w:rsidP="003C0944">
      <w:r>
        <w:t>#Important Points about READONLY</w:t>
      </w:r>
    </w:p>
    <w:p w14:paraId="0298A194" w14:textId="77777777" w:rsidR="003C0944" w:rsidRDefault="003C0944" w:rsidP="003C0944"/>
    <w:p w14:paraId="347B4BE3" w14:textId="77777777" w:rsidR="003C0944" w:rsidRDefault="003C0944" w:rsidP="003C0944">
      <w:r>
        <w:t>1)It's not just to assign a value at the time of declaration, we can assign the value for readonly throught the constructor.</w:t>
      </w:r>
    </w:p>
    <w:p w14:paraId="791B01E1" w14:textId="77777777" w:rsidR="003C0944" w:rsidRDefault="003C0944" w:rsidP="003C0944"/>
    <w:p w14:paraId="1C241159" w14:textId="77777777" w:rsidR="003C0944" w:rsidRDefault="003C0944" w:rsidP="003C0944">
      <w:r>
        <w:t>2)Readonly allows, readonly constant as well as non readonly constant variable into the expression.</w:t>
      </w:r>
    </w:p>
    <w:p w14:paraId="2EBA3982" w14:textId="77777777" w:rsidR="003C0944" w:rsidRDefault="003C0944" w:rsidP="003C0944">
      <w:r>
        <w:t>int readonly x = 50;</w:t>
      </w:r>
    </w:p>
    <w:p w14:paraId="393CF037" w14:textId="77777777" w:rsidR="003C0944" w:rsidRDefault="003C0944" w:rsidP="003C0944">
      <w:r>
        <w:t>int y = 30;</w:t>
      </w:r>
    </w:p>
    <w:p w14:paraId="71D84C76" w14:textId="77777777" w:rsidR="003C0944" w:rsidRDefault="003C0944" w:rsidP="003C0944">
      <w:r>
        <w:t>int readonly z = x+y;</w:t>
      </w:r>
    </w:p>
    <w:p w14:paraId="11FA4CF2" w14:textId="77777777" w:rsidR="003C0944" w:rsidRDefault="003C0944" w:rsidP="003C0944"/>
    <w:p w14:paraId="5E141F46" w14:textId="27A3C0DE" w:rsidR="003C0944" w:rsidRDefault="003C0944" w:rsidP="003C0944">
      <w:r>
        <w:t>3)Readonly can be declared only at the class level not inside the method.</w:t>
      </w:r>
    </w:p>
    <w:p w14:paraId="502AC71C" w14:textId="14255B6F" w:rsidR="003C0944" w:rsidRDefault="003C0944" w:rsidP="003C0944"/>
    <w:p w14:paraId="78317821" w14:textId="1CDA7CC8" w:rsidR="003C0944" w:rsidRDefault="003C0944" w:rsidP="003C0944"/>
    <w:p w14:paraId="1C64091B" w14:textId="77777777" w:rsidR="003C0944" w:rsidRDefault="003C0944" w:rsidP="003C0944">
      <w:r>
        <w:t>#CONSTANT</w:t>
      </w:r>
    </w:p>
    <w:p w14:paraId="44BE1704" w14:textId="77777777" w:rsidR="003C0944" w:rsidRDefault="003C0944" w:rsidP="003C0944">
      <w:r>
        <w:t>-&gt; Constants are feilds whose values are set at compile time and can never be changed.</w:t>
      </w:r>
    </w:p>
    <w:p w14:paraId="4B85D5DC" w14:textId="77777777" w:rsidR="003C0944" w:rsidRDefault="003C0944" w:rsidP="003C0944">
      <w:r>
        <w:t>-&gt; Use constants to provide meaningful names instead of numeric literals.</w:t>
      </w:r>
    </w:p>
    <w:p w14:paraId="686A37DB" w14:textId="77777777" w:rsidR="003C0944" w:rsidRDefault="003C0944" w:rsidP="003C0944"/>
    <w:p w14:paraId="4DEDABB8" w14:textId="77777777" w:rsidR="003C0944" w:rsidRDefault="003C0944" w:rsidP="003C0944"/>
    <w:p w14:paraId="31E17F8C" w14:textId="77777777" w:rsidR="003C0944" w:rsidRDefault="003C0944" w:rsidP="003C0944">
      <w:r>
        <w:t>#Important Points about CONST</w:t>
      </w:r>
    </w:p>
    <w:p w14:paraId="32E6DF33" w14:textId="77777777" w:rsidR="003C0944" w:rsidRDefault="003C0944" w:rsidP="003C0944"/>
    <w:p w14:paraId="5E0D69FD" w14:textId="77777777" w:rsidR="003C0944" w:rsidRDefault="003C0944" w:rsidP="003C0944">
      <w:r>
        <w:t>1) It must be assigned a value at the time of declaration.</w:t>
      </w:r>
    </w:p>
    <w:p w14:paraId="1C4277CB" w14:textId="764155FE" w:rsidR="003C0944" w:rsidRDefault="003C0944" w:rsidP="003C0944">
      <w:r>
        <w:t>2) CONST only allows constant variables into the expression.</w:t>
      </w:r>
    </w:p>
    <w:p w14:paraId="3CFA732C" w14:textId="77777777" w:rsidR="003C0944" w:rsidRDefault="003C0944" w:rsidP="003C0944">
      <w:r>
        <w:t>int const x 58;</w:t>
      </w:r>
    </w:p>
    <w:p w14:paraId="6F214350" w14:textId="77777777" w:rsidR="003C0944" w:rsidRDefault="003C0944" w:rsidP="003C0944">
      <w:r>
        <w:t>int const y = 30;</w:t>
      </w:r>
    </w:p>
    <w:p w14:paraId="6A203637" w14:textId="77777777" w:rsidR="003C0944" w:rsidRDefault="003C0944" w:rsidP="003C0944">
      <w:r>
        <w:t>int const z X+y;</w:t>
      </w:r>
    </w:p>
    <w:p w14:paraId="70CCDA62" w14:textId="77777777" w:rsidR="003C0944" w:rsidRDefault="003C0944" w:rsidP="003C0944">
      <w:r>
        <w:t>intiia = 10;</w:t>
      </w:r>
    </w:p>
    <w:p w14:paraId="00B3338E" w14:textId="438CEE2E" w:rsidR="003C0944" w:rsidRDefault="003C0944" w:rsidP="003C0944">
      <w:r>
        <w:t>int const sum = a+y;//Compile time error</w:t>
      </w:r>
    </w:p>
    <w:p w14:paraId="75CD7B77" w14:textId="77777777" w:rsidR="003C0944" w:rsidRDefault="003C0944" w:rsidP="003C0944">
      <w:r>
        <w:t>3) const can be declared at the class level as well as inside the method.</w:t>
      </w:r>
    </w:p>
    <w:p w14:paraId="67067CDD" w14:textId="77777777" w:rsidR="003C0944" w:rsidRDefault="003C0944" w:rsidP="003C0944"/>
    <w:p w14:paraId="7EF12098" w14:textId="77777777" w:rsidR="003C0944" w:rsidRDefault="003C0944" w:rsidP="003C0944"/>
    <w:p w14:paraId="037C6028" w14:textId="77777777" w:rsidR="003C0944" w:rsidRDefault="003C0944" w:rsidP="003C0944">
      <w:r>
        <w:t>#STRUCTURE</w:t>
      </w:r>
    </w:p>
    <w:p w14:paraId="5581989A" w14:textId="77777777" w:rsidR="003C0944" w:rsidRDefault="003C0944" w:rsidP="003C0944">
      <w:r>
        <w:t>-&gt; Structure is a value type.</w:t>
      </w:r>
    </w:p>
    <w:p w14:paraId="67C81D04" w14:textId="77777777" w:rsidR="003C0944" w:rsidRDefault="003C0944" w:rsidP="003C0944">
      <w:r>
        <w:t>-&gt; A collection of variables of different types under a single</w:t>
      </w:r>
    </w:p>
    <w:p w14:paraId="030E10D4" w14:textId="77777777" w:rsidR="003C0944" w:rsidRDefault="003C0944" w:rsidP="003C0944">
      <w:r>
        <w:t>unit.</w:t>
      </w:r>
    </w:p>
    <w:p w14:paraId="4DA8377B" w14:textId="77777777" w:rsidR="003C0944" w:rsidRDefault="003C0944" w:rsidP="003C0944"/>
    <w:p w14:paraId="496558CE" w14:textId="77777777" w:rsidR="003C0944" w:rsidRDefault="003C0944" w:rsidP="003C0944"/>
    <w:p w14:paraId="500CAFA0" w14:textId="77777777" w:rsidR="003C0944" w:rsidRDefault="003C0944" w:rsidP="003C0944">
      <w:r>
        <w:t># Class VS Structure</w:t>
      </w:r>
    </w:p>
    <w:p w14:paraId="11BA7055" w14:textId="77777777" w:rsidR="003C0944" w:rsidRDefault="003C0944" w:rsidP="003C0944">
      <w:r>
        <w:t>1) In C# Class is a reference type &amp; Structure is a value type.</w:t>
      </w:r>
    </w:p>
    <w:p w14:paraId="3874333D" w14:textId="77777777" w:rsidR="003C0944" w:rsidRDefault="003C0944" w:rsidP="003C0944">
      <w:r>
        <w:t>2) Class can contain default constructor or destructor but structure will contain only constructor that have parameter</w:t>
      </w:r>
    </w:p>
    <w:p w14:paraId="5CDE7424" w14:textId="77777777" w:rsidR="003C0944" w:rsidRDefault="003C0944" w:rsidP="003C0944">
      <w:r>
        <w:t>3) We can implement inheritance using Class but structure won't support inheritance.</w:t>
      </w:r>
    </w:p>
    <w:p w14:paraId="5D1A5FC5" w14:textId="77777777" w:rsidR="003C0944" w:rsidRDefault="003C0944" w:rsidP="003C0944">
      <w:r>
        <w:t>4) Unlike class, structure can be instantiated with or without using a new operator.</w:t>
      </w:r>
    </w:p>
    <w:p w14:paraId="57D8E879" w14:textId="77777777" w:rsidR="003C0944" w:rsidRDefault="003C0944" w:rsidP="003C0944"/>
    <w:p w14:paraId="375B56FB" w14:textId="77777777" w:rsidR="003C0944" w:rsidRDefault="003C0944" w:rsidP="003C0944">
      <w:r>
        <w:t>#STRING</w:t>
      </w:r>
    </w:p>
    <w:p w14:paraId="462499AC" w14:textId="77777777" w:rsidR="003C0944" w:rsidRDefault="003C0944" w:rsidP="003C0944">
      <w:r>
        <w:t>-&gt; In C#, you can use string as array of characters.</w:t>
      </w:r>
    </w:p>
    <w:p w14:paraId="0528480F" w14:textId="77777777" w:rsidR="003C0944" w:rsidRDefault="003C0944" w:rsidP="003C0944">
      <w:r>
        <w:t>-&gt; More common practice is to use of string keyword to declare a</w:t>
      </w:r>
    </w:p>
    <w:p w14:paraId="7561227D" w14:textId="77777777" w:rsidR="003C0944" w:rsidRDefault="003C0944" w:rsidP="003C0944">
      <w:r>
        <w:t>string type variable.</w:t>
      </w:r>
    </w:p>
    <w:p w14:paraId="2A751AB6" w14:textId="77777777" w:rsidR="003C0944" w:rsidRDefault="003C0944" w:rsidP="003C0944">
      <w:r>
        <w:t>-&gt; The string keyword is a part of the System.String class.</w:t>
      </w:r>
    </w:p>
    <w:p w14:paraId="698E70FC" w14:textId="77777777" w:rsidR="003C0944" w:rsidRDefault="003C0944" w:rsidP="003C0944"/>
    <w:p w14:paraId="18916E95" w14:textId="77777777" w:rsidR="003C0944" w:rsidRDefault="003C0944" w:rsidP="003C0944">
      <w:r>
        <w:t>#Creating a string</w:t>
      </w:r>
    </w:p>
    <w:p w14:paraId="1E4C0759" w14:textId="77777777" w:rsidR="003C0944" w:rsidRDefault="003C0944" w:rsidP="003C0944">
      <w:r>
        <w:t>1. By assigning a string literal to a string variable.</w:t>
      </w:r>
    </w:p>
    <w:p w14:paraId="65C2A42B" w14:textId="77777777" w:rsidR="003C0944" w:rsidRDefault="003C0944" w:rsidP="003C0944">
      <w:r>
        <w:t>2. By using String class constructor</w:t>
      </w:r>
    </w:p>
    <w:p w14:paraId="7720E05B" w14:textId="77777777" w:rsidR="003C0944" w:rsidRDefault="003C0944" w:rsidP="003C0944">
      <w:r>
        <w:t>3. By using the string concatenation operator</w:t>
      </w:r>
    </w:p>
    <w:p w14:paraId="434C01FD" w14:textId="77777777" w:rsidR="003C0944" w:rsidRDefault="003C0944" w:rsidP="003C0944">
      <w:r>
        <w:t>4. By retrieving a property or calling a method that returns a string</w:t>
      </w:r>
    </w:p>
    <w:p w14:paraId="55F5155C" w14:textId="77777777" w:rsidR="003C0944" w:rsidRDefault="003C0944" w:rsidP="003C0944">
      <w:r>
        <w:t>5. By calling a formatting method to convert a value or an object to its string representation.</w:t>
      </w:r>
    </w:p>
    <w:p w14:paraId="36414B15" w14:textId="77777777" w:rsidR="003C0944" w:rsidRDefault="003C0944" w:rsidP="003C0944"/>
    <w:p w14:paraId="01EA243F" w14:textId="77777777" w:rsidR="003C0944" w:rsidRDefault="003C0944" w:rsidP="003C0944">
      <w:r>
        <w:t>#Creating a string</w:t>
      </w:r>
    </w:p>
    <w:p w14:paraId="0E7D4088" w14:textId="77777777" w:rsidR="003C0944" w:rsidRDefault="003C0944" w:rsidP="003C0944">
      <w:r>
        <w:t xml:space="preserve">1. By assigning a string literal to a string variable. </w:t>
      </w:r>
    </w:p>
    <w:p w14:paraId="76216B5C" w14:textId="77777777" w:rsidR="003C0944" w:rsidRDefault="003C0944" w:rsidP="003C0944">
      <w:r>
        <w:t xml:space="preserve">   string name = "Ahmed";</w:t>
      </w:r>
    </w:p>
    <w:p w14:paraId="7B20A3FA" w14:textId="77777777" w:rsidR="003C0944" w:rsidRDefault="003C0944" w:rsidP="003C0944">
      <w:r>
        <w:t>2. By using String class constructor</w:t>
      </w:r>
    </w:p>
    <w:p w14:paraId="2E3F9BE4" w14:textId="77777777" w:rsidR="003C0944" w:rsidRDefault="003C0944" w:rsidP="003C0944">
      <w:r>
        <w:t xml:space="preserve">   String name = new String("Ahmed") ;</w:t>
      </w:r>
    </w:p>
    <w:p w14:paraId="594C4D39" w14:textId="77777777" w:rsidR="003C0944" w:rsidRDefault="003C0944" w:rsidP="003C0944">
      <w:r>
        <w:t>3. By using the string concatenation operator</w:t>
      </w:r>
    </w:p>
    <w:p w14:paraId="5F3B63EA" w14:textId="77777777" w:rsidR="003C0944" w:rsidRDefault="003C0944" w:rsidP="003C0944">
      <w:r>
        <w:t xml:space="preserve">    string name = "Cecilia"+" "+"Hansen";</w:t>
      </w:r>
    </w:p>
    <w:p w14:paraId="0474EA8B" w14:textId="77777777" w:rsidR="003C0944" w:rsidRDefault="003C0944" w:rsidP="003C0944">
      <w:r>
        <w:t>4. By retrieving a property or calling a method that returns a string.</w:t>
      </w:r>
    </w:p>
    <w:p w14:paraId="14568481" w14:textId="77777777" w:rsidR="003C0944" w:rsidRDefault="003C0944" w:rsidP="003C0944">
      <w:r>
        <w:t>5. By calling a formatting method to convert a value or an object to its string representation.</w:t>
      </w:r>
    </w:p>
    <w:p w14:paraId="56261092" w14:textId="77777777" w:rsidR="003C0944" w:rsidRDefault="003C0944" w:rsidP="003C0944"/>
    <w:p w14:paraId="0D56845D" w14:textId="77777777" w:rsidR="003C0944" w:rsidRDefault="003C0944" w:rsidP="003C0944"/>
    <w:p w14:paraId="4B2096A9" w14:textId="77777777" w:rsidR="003C0944" w:rsidRDefault="003C0944" w:rsidP="003C0944">
      <w:r>
        <w:t>#ENUM</w:t>
      </w:r>
    </w:p>
    <w:p w14:paraId="3C40B80C" w14:textId="77777777" w:rsidR="003C0944" w:rsidRDefault="003C0944" w:rsidP="003C0944">
      <w:r>
        <w:t>-&gt; In C# enum(or enumeration type) is used to assign constant names to a group of numeric integer values.</w:t>
      </w:r>
    </w:p>
    <w:p w14:paraId="19E1785B" w14:textId="77777777" w:rsidR="003C0944" w:rsidRDefault="003C0944" w:rsidP="003C0944">
      <w:r>
        <w:t>-&gt; It makes constant value more readable.</w:t>
      </w:r>
    </w:p>
    <w:p w14:paraId="79D30649" w14:textId="77777777" w:rsidR="003C0944" w:rsidRDefault="003C0944" w:rsidP="003C0944">
      <w:r>
        <w:t>-&gt; It is type.</w:t>
      </w:r>
    </w:p>
    <w:p w14:paraId="2FA50672" w14:textId="77777777" w:rsidR="003C0944" w:rsidRDefault="003C0944" w:rsidP="003C0944">
      <w:r>
        <w:t>-&gt; It's main use to assign the names or string values to integral constant, that makes program easy to read and maintain.</w:t>
      </w:r>
    </w:p>
    <w:p w14:paraId="67772028" w14:textId="77777777" w:rsidR="003C0944" w:rsidRDefault="003C0944" w:rsidP="003C0944">
      <w:r>
        <w:br w:type="page"/>
        <w:t># INHERITANCE</w:t>
      </w:r>
    </w:p>
    <w:p w14:paraId="601999A3" w14:textId="77777777" w:rsidR="003C0944" w:rsidRDefault="003C0944" w:rsidP="003C0944">
      <w:r>
        <w:t>-&gt; Inheritance is an important pillar of OOP.</w:t>
      </w:r>
    </w:p>
    <w:p w14:paraId="5127ECC3" w14:textId="77777777" w:rsidR="003C0944" w:rsidRDefault="003C0944" w:rsidP="003C0944">
      <w:r>
        <w:t>-&gt; It is the mechanism in C# by which one class is allowed to inherit the features(feilds and methods) of another class.</w:t>
      </w:r>
    </w:p>
    <w:p w14:paraId="03B2D9EC" w14:textId="77777777" w:rsidR="003C0944" w:rsidRDefault="003C0944" w:rsidP="003C0944"/>
    <w:p w14:paraId="7F5EE77B" w14:textId="77777777" w:rsidR="003C0944" w:rsidRDefault="003C0944" w:rsidP="003C0944">
      <w:r>
        <w:t>-Important Terminology</w:t>
      </w:r>
    </w:p>
    <w:p w14:paraId="76E35516" w14:textId="77777777" w:rsidR="003C0944" w:rsidRDefault="003C0944" w:rsidP="003C0944">
      <w:r>
        <w:t>1) Super Class</w:t>
      </w:r>
    </w:p>
    <w:p w14:paraId="0A44337E" w14:textId="77777777" w:rsidR="003C0944" w:rsidRDefault="003C0944" w:rsidP="003C0944">
      <w:r>
        <w:t>-&gt; The class whose features are inherited is known as super/base/parent class.</w:t>
      </w:r>
    </w:p>
    <w:p w14:paraId="75781E0B" w14:textId="77777777" w:rsidR="003C0944" w:rsidRDefault="003C0944" w:rsidP="003C0944"/>
    <w:p w14:paraId="1C2591D2" w14:textId="77777777" w:rsidR="003C0944" w:rsidRDefault="003C0944" w:rsidP="003C0944">
      <w:r>
        <w:t>2) Sub Class</w:t>
      </w:r>
    </w:p>
    <w:p w14:paraId="6857E8A6" w14:textId="77777777" w:rsidR="003C0944" w:rsidRDefault="003C0944" w:rsidP="003C0944">
      <w:r>
        <w:t>-&gt; The class that inherits the other class is known as sub/derived/child/ extended class.</w:t>
      </w:r>
    </w:p>
    <w:p w14:paraId="0F850D76" w14:textId="77777777" w:rsidR="003C0944" w:rsidRDefault="003C0944" w:rsidP="003C0944"/>
    <w:p w14:paraId="7E622395" w14:textId="77777777" w:rsidR="003C0944" w:rsidRDefault="003C0944" w:rsidP="003C0944">
      <w:r>
        <w:t>3) Reusability</w:t>
      </w:r>
    </w:p>
    <w:p w14:paraId="15FC026B" w14:textId="77777777" w:rsidR="003C0944" w:rsidRDefault="003C0944" w:rsidP="003C0944">
      <w:r>
        <w:t>-&gt; When we want to create a new class and there is already a class that includes some of the code that we want, we can derive our new class from the existing class.|</w:t>
      </w:r>
    </w:p>
    <w:p w14:paraId="7FF57CF0" w14:textId="77777777" w:rsidR="003C0944" w:rsidRDefault="003C0944" w:rsidP="003C0944"/>
    <w:p w14:paraId="07C6FAA1" w14:textId="77777777" w:rsidR="003C0944" w:rsidRDefault="003C0944" w:rsidP="003C0944"/>
    <w:p w14:paraId="77899447" w14:textId="77777777" w:rsidR="003C0944" w:rsidRDefault="003C0944" w:rsidP="003C0944"/>
    <w:p w14:paraId="740A64EC" w14:textId="77777777" w:rsidR="003C0944" w:rsidRDefault="003C0944" w:rsidP="003C0944">
      <w:r>
        <w:t>#Types of Inheritance</w:t>
      </w:r>
    </w:p>
    <w:p w14:paraId="4DCE98C3" w14:textId="77777777" w:rsidR="003C0944" w:rsidRDefault="003C0944" w:rsidP="003C0944"/>
    <w:p w14:paraId="09C74164" w14:textId="77777777" w:rsidR="003C0944" w:rsidRDefault="003C0944" w:rsidP="003C0944">
      <w:r>
        <w:t>1. Single Inheritance</w:t>
      </w:r>
    </w:p>
    <w:p w14:paraId="3C2456EB" w14:textId="77777777" w:rsidR="003C0944" w:rsidRDefault="003C0944" w:rsidP="003C0944">
      <w:r>
        <w:t>-&gt; When one class is extended by only one class, it is called Single level Inheritance.</w:t>
      </w:r>
    </w:p>
    <w:p w14:paraId="59275B0C" w14:textId="3E67A9F4" w:rsidR="003C0944" w:rsidRDefault="003C0944" w:rsidP="003C0944">
      <w:r w:rsidRPr="003C0944">
        <w:rPr>
          <w:noProof/>
        </w:rPr>
        <w:drawing>
          <wp:inline distT="0" distB="0" distL="0" distR="0" wp14:anchorId="29EFBFF9" wp14:editId="6DA46E20">
            <wp:extent cx="2286000" cy="2333625"/>
            <wp:effectExtent l="0" t="0" r="0" b="9525"/>
            <wp:docPr id="1041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586F1F67-4939-4A68-A8F4-798BC0E979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" name="Picture 17">
                      <a:extLst>
                        <a:ext uri="{FF2B5EF4-FFF2-40B4-BE49-F238E27FC236}">
                          <a16:creationId xmlns:a16="http://schemas.microsoft.com/office/drawing/2014/main" id="{586F1F67-4939-4A68-A8F4-798BC0E979D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33362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5DCC7DB" w14:textId="77777777" w:rsidR="003C0944" w:rsidRDefault="003C0944" w:rsidP="003C0944">
      <w:r>
        <w:t>2. Multilevel Inheritance</w:t>
      </w:r>
    </w:p>
    <w:p w14:paraId="11EBF700" w14:textId="77777777" w:rsidR="003C0944" w:rsidRDefault="003C0944" w:rsidP="003C0944">
      <w:r>
        <w:t>-&gt; A class which is extended by a class and that class is extended by another class forming a chain inheritance is called multilevel Inheritance</w:t>
      </w:r>
    </w:p>
    <w:p w14:paraId="246F77B2" w14:textId="5CB78EB4" w:rsidR="003C0944" w:rsidRDefault="003C0944" w:rsidP="003C0944">
      <w:r w:rsidRPr="003C0944">
        <w:rPr>
          <w:noProof/>
        </w:rPr>
        <w:drawing>
          <wp:inline distT="0" distB="0" distL="0" distR="0" wp14:anchorId="08EA75E6" wp14:editId="25B9AF41">
            <wp:extent cx="2047875" cy="3162300"/>
            <wp:effectExtent l="0" t="0" r="9525" b="0"/>
            <wp:docPr id="1042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FD704ADF-93E9-466F-BA13-E1797D072ED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" name="Picture 18">
                      <a:extLst>
                        <a:ext uri="{FF2B5EF4-FFF2-40B4-BE49-F238E27FC236}">
                          <a16:creationId xmlns:a16="http://schemas.microsoft.com/office/drawing/2014/main" id="{FD704ADF-93E9-466F-BA13-E1797D072ED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31623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634FA015" w14:textId="77777777" w:rsidR="003C0944" w:rsidRDefault="003C0944" w:rsidP="003C0944">
      <w:r>
        <w:t>3. Hierarchical Inheritance</w:t>
      </w:r>
    </w:p>
    <w:p w14:paraId="00BD3D38" w14:textId="77777777" w:rsidR="003C0944" w:rsidRDefault="003C0944" w:rsidP="003C0944">
      <w:r>
        <w:t>-&gt; A class which is inherited by many subclasses is known as hierarchical Inheritance.</w:t>
      </w:r>
    </w:p>
    <w:p w14:paraId="76E23CEC" w14:textId="79FE776E" w:rsidR="003C0944" w:rsidRDefault="003C0944" w:rsidP="003C0944">
      <w:r w:rsidRPr="003C0944">
        <w:rPr>
          <w:noProof/>
        </w:rPr>
        <w:drawing>
          <wp:inline distT="0" distB="0" distL="0" distR="0" wp14:anchorId="32389F30" wp14:editId="413FC164">
            <wp:extent cx="4467225" cy="2324100"/>
            <wp:effectExtent l="0" t="0" r="9525" b="0"/>
            <wp:docPr id="1043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184A5015-4E2A-4AC6-908A-3FB429F733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" name="Picture 19">
                      <a:extLst>
                        <a:ext uri="{FF2B5EF4-FFF2-40B4-BE49-F238E27FC236}">
                          <a16:creationId xmlns:a16="http://schemas.microsoft.com/office/drawing/2014/main" id="{184A5015-4E2A-4AC6-908A-3FB429F7339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3241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604810AF" w14:textId="77777777" w:rsidR="003C0944" w:rsidRDefault="003C0944" w:rsidP="003C0944">
      <w:r>
        <w:t>4. Multiple Inheritance</w:t>
      </w:r>
    </w:p>
    <w:p w14:paraId="47B504FB" w14:textId="77777777" w:rsidR="003C0944" w:rsidRDefault="003C0944" w:rsidP="003C0944">
      <w:r>
        <w:t>-&gt; In multiple Inheritance, a subclass inherits from more than one immediate superclass.</w:t>
      </w:r>
    </w:p>
    <w:p w14:paraId="068CF13F" w14:textId="77777777" w:rsidR="003C0944" w:rsidRDefault="003C0944" w:rsidP="003C0944">
      <w:r>
        <w:t>-&gt; C# does not support multiple inheritance.</w:t>
      </w:r>
    </w:p>
    <w:p w14:paraId="680FAC1E" w14:textId="77777777" w:rsidR="003C0944" w:rsidRDefault="003C0944" w:rsidP="003C0944">
      <w:r>
        <w:t>-&gt; In C#, we can achieve multiple inheritance only through interface.</w:t>
      </w:r>
    </w:p>
    <w:p w14:paraId="3C4AD783" w14:textId="77777777" w:rsidR="003C0944" w:rsidRDefault="003C0944" w:rsidP="003C0944"/>
    <w:p w14:paraId="1E3A838D" w14:textId="77777777" w:rsidR="003C0944" w:rsidRDefault="003C0944" w:rsidP="003C0944">
      <w:r>
        <w:t>5. Hybrid Inheritance</w:t>
      </w:r>
    </w:p>
    <w:p w14:paraId="27A5A2CC" w14:textId="1D3786F6" w:rsidR="003C0944" w:rsidRDefault="003C0944" w:rsidP="003C0944">
      <w:r>
        <w:t>-&gt; A hybrid inheritance is a combination of single and multiple inheritance or it is a mix of two or more types of inheritance.</w:t>
      </w:r>
    </w:p>
    <w:p w14:paraId="2F1B5F84" w14:textId="3623F9EB" w:rsidR="003C0944" w:rsidRDefault="003C0944" w:rsidP="003C0944">
      <w:r>
        <w:t>-&gt; C# does not support hybrid inheritance.</w:t>
      </w:r>
    </w:p>
    <w:p w14:paraId="482C246B" w14:textId="77777777" w:rsidR="003C0944" w:rsidRDefault="003C0944" w:rsidP="003C0944">
      <w:r>
        <w:t>-&gt; In C#, we can achieve hybrid inheritance only through interface.</w:t>
      </w:r>
    </w:p>
    <w:p w14:paraId="607DF210" w14:textId="15475DC6" w:rsidR="003C0944" w:rsidRDefault="003C0944" w:rsidP="003C0944">
      <w:r w:rsidRPr="003C0944">
        <w:rPr>
          <w:noProof/>
        </w:rPr>
        <w:drawing>
          <wp:inline distT="0" distB="0" distL="0" distR="0" wp14:anchorId="6DE53FEE" wp14:editId="0ED286D9">
            <wp:extent cx="3124200" cy="3390900"/>
            <wp:effectExtent l="0" t="0" r="0" b="0"/>
            <wp:docPr id="1044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EB2E8BE5-622D-4520-BAE6-8B45CBCE86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" name="Picture 20">
                      <a:extLst>
                        <a:ext uri="{FF2B5EF4-FFF2-40B4-BE49-F238E27FC236}">
                          <a16:creationId xmlns:a16="http://schemas.microsoft.com/office/drawing/2014/main" id="{EB2E8BE5-622D-4520-BAE6-8B45CBCE869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39090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ABC3DCE" w14:textId="77777777" w:rsidR="003C0944" w:rsidRDefault="003C0944" w:rsidP="003C0944">
      <w:r>
        <w:t xml:space="preserve"> </w:t>
      </w:r>
    </w:p>
    <w:p w14:paraId="029BFA8E" w14:textId="77777777" w:rsidR="003C0944" w:rsidRDefault="003C0944" w:rsidP="003C0944"/>
    <w:p w14:paraId="34E7D096" w14:textId="77777777" w:rsidR="003C0944" w:rsidRDefault="003C0944" w:rsidP="003C0944">
      <w:r>
        <w:t>CONSTRUCTOR CHAINING</w:t>
      </w:r>
    </w:p>
    <w:p w14:paraId="1016E64E" w14:textId="69E5F63A" w:rsidR="003C0944" w:rsidRDefault="003C0944" w:rsidP="003C0944">
      <w:r>
        <w:t>-&gt; In C#, Constructor Chaining is an approach to invoke constructor from another constructor.</w:t>
      </w:r>
    </w:p>
    <w:p w14:paraId="350CAF8A" w14:textId="6BBEEB61" w:rsidR="003C0944" w:rsidRDefault="003C0944" w:rsidP="003C0944">
      <w:r>
        <w:t>-&gt; To achieve Constructor Chaining we need to use "this" keyword after our constructor definition.</w:t>
      </w:r>
    </w:p>
    <w:p w14:paraId="04F1C2A0" w14:textId="42B703AB" w:rsidR="003C0944" w:rsidRDefault="003C0944" w:rsidP="003C0944">
      <w:r>
        <w:br w:type="page"/>
      </w:r>
    </w:p>
    <w:p w14:paraId="1B2C8652" w14:textId="45009805" w:rsidR="00A57229" w:rsidRDefault="003C0944" w:rsidP="003C0944">
      <w:r>
        <w:br w:type="page"/>
      </w:r>
    </w:p>
    <w:sectPr w:rsidR="00A5722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DAAF41" w14:textId="77777777" w:rsidR="00E52E30" w:rsidRDefault="00E52E30" w:rsidP="00EE4E7F">
      <w:pPr>
        <w:spacing w:after="0" w:line="240" w:lineRule="auto"/>
      </w:pPr>
      <w:r>
        <w:separator/>
      </w:r>
    </w:p>
  </w:endnote>
  <w:endnote w:type="continuationSeparator" w:id="0">
    <w:p w14:paraId="38D3A593" w14:textId="77777777" w:rsidR="00E52E30" w:rsidRDefault="00E52E30" w:rsidP="00EE4E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7FABB2" w14:textId="77777777" w:rsidR="00EE4E7F" w:rsidRDefault="00EE4E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E3A70" w14:textId="2B57687D" w:rsidR="0019319B" w:rsidRPr="0019319B" w:rsidRDefault="0019319B">
    <w:pPr>
      <w:pStyle w:val="Footer"/>
      <w:rPr>
        <w:rFonts w:ascii="Franklin Gothic Demi" w:hAnsi="Franklin Gothic Demi"/>
        <w:sz w:val="28"/>
      </w:rPr>
    </w:pPr>
    <w:r w:rsidRPr="0019319B">
      <w:rPr>
        <w:rFonts w:ascii="Franklin Gothic Demi" w:hAnsi="Franklin Gothic Demi"/>
        <w:sz w:val="28"/>
        <w:highlight w:val="lightGray"/>
      </w:rPr>
      <w:t>IamGroot</w:t>
    </w:r>
    <w:bookmarkStart w:id="0" w:name="_GoBack"/>
    <w:bookmarkEnd w:id="0"/>
  </w:p>
  <w:p w14:paraId="605B3FE2" w14:textId="0FB2C00C" w:rsidR="00EE4E7F" w:rsidRDefault="00EE4E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E5EB2" w14:textId="77777777" w:rsidR="00EE4E7F" w:rsidRDefault="00EE4E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0A06AB" w14:textId="77777777" w:rsidR="00E52E30" w:rsidRDefault="00E52E30" w:rsidP="00EE4E7F">
      <w:pPr>
        <w:spacing w:after="0" w:line="240" w:lineRule="auto"/>
      </w:pPr>
      <w:r>
        <w:separator/>
      </w:r>
    </w:p>
  </w:footnote>
  <w:footnote w:type="continuationSeparator" w:id="0">
    <w:p w14:paraId="67C56FB5" w14:textId="77777777" w:rsidR="00E52E30" w:rsidRDefault="00E52E30" w:rsidP="00EE4E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525DA" w14:textId="77777777" w:rsidR="00EE4E7F" w:rsidRDefault="00EE4E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A4CD3" w14:textId="77777777" w:rsidR="00EE4E7F" w:rsidRDefault="00EE4E7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607FDB" w14:textId="77777777" w:rsidR="00EE4E7F" w:rsidRDefault="00EE4E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AyMjQzNzUztzBV0lEKTi0uzszPAykwqQUAOzETcywAAAA="/>
  </w:docVars>
  <w:rsids>
    <w:rsidRoot w:val="00295AF9"/>
    <w:rsid w:val="0019319B"/>
    <w:rsid w:val="00295AF9"/>
    <w:rsid w:val="003C0944"/>
    <w:rsid w:val="009F05FA"/>
    <w:rsid w:val="00A57229"/>
    <w:rsid w:val="00AE5B30"/>
    <w:rsid w:val="00D445D5"/>
    <w:rsid w:val="00E52E30"/>
    <w:rsid w:val="00EE4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7A12CA"/>
  <w15:chartTrackingRefBased/>
  <w15:docId w15:val="{0809C3C2-3A1A-4300-B43C-73754EB36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C09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094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E4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E7F"/>
  </w:style>
  <w:style w:type="paragraph" w:styleId="Footer">
    <w:name w:val="footer"/>
    <w:basedOn w:val="Normal"/>
    <w:link w:val="FooterChar"/>
    <w:uiPriority w:val="99"/>
    <w:unhideWhenUsed/>
    <w:rsid w:val="00EE4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CC79C6-5FEA-43F2-8359-2E861D359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851</Words>
  <Characters>4854</Characters>
  <Application>Microsoft Office Word</Application>
  <DocSecurity>0</DocSecurity>
  <Lines>40</Lines>
  <Paragraphs>11</Paragraphs>
  <ScaleCrop>false</ScaleCrop>
  <Company/>
  <LinksUpToDate>false</LinksUpToDate>
  <CharactersWithSpaces>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yo</dc:creator>
  <cp:keywords/>
  <dc:description/>
  <cp:lastModifiedBy>kuyo</cp:lastModifiedBy>
  <cp:revision>5</cp:revision>
  <dcterms:created xsi:type="dcterms:W3CDTF">2021-06-21T14:43:00Z</dcterms:created>
  <dcterms:modified xsi:type="dcterms:W3CDTF">2021-06-21T16:27:00Z</dcterms:modified>
</cp:coreProperties>
</file>